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hniat nasee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hnia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see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16 barry lane glenview 601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seem.tahnia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9862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ay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kiz</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